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26D4FD" w14:textId="6AB2C348" w:rsidR="00F10141" w:rsidRPr="00964825" w:rsidRDefault="00964825" w:rsidP="00964825">
      <w:pPr>
        <w:jc w:val="center"/>
        <w:rPr>
          <w:b/>
          <w:bCs/>
          <w:sz w:val="28"/>
          <w:szCs w:val="28"/>
          <w:lang w:val="en-US"/>
        </w:rPr>
      </w:pPr>
      <w:bookmarkStart w:id="0" w:name="_GoBack"/>
      <w:bookmarkEnd w:id="0"/>
      <w:r w:rsidRPr="00964825">
        <w:rPr>
          <w:b/>
          <w:bCs/>
          <w:sz w:val="28"/>
          <w:szCs w:val="28"/>
          <w:lang w:val="en-US"/>
        </w:rPr>
        <w:t>Pastoral Visitation – Our Lady of Guadalupe Fraternity</w:t>
      </w:r>
    </w:p>
    <w:p w14:paraId="66FA8B07" w14:textId="16363BD6" w:rsidR="00964825" w:rsidRDefault="00964825" w:rsidP="00964825">
      <w:pPr>
        <w:jc w:val="center"/>
        <w:rPr>
          <w:b/>
          <w:bCs/>
          <w:sz w:val="28"/>
          <w:szCs w:val="28"/>
          <w:lang w:val="en-US"/>
        </w:rPr>
      </w:pPr>
      <w:r w:rsidRPr="00964825">
        <w:rPr>
          <w:b/>
          <w:bCs/>
          <w:sz w:val="28"/>
          <w:szCs w:val="28"/>
          <w:lang w:val="en-US"/>
        </w:rPr>
        <w:t>Tallahassee, FL – September 17, 2022</w:t>
      </w:r>
    </w:p>
    <w:p w14:paraId="39A242D4" w14:textId="32D4639B" w:rsidR="00964825" w:rsidRDefault="00964825" w:rsidP="00964825">
      <w:pPr>
        <w:jc w:val="center"/>
        <w:rPr>
          <w:szCs w:val="24"/>
          <w:lang w:val="en-US"/>
        </w:rPr>
      </w:pPr>
    </w:p>
    <w:p w14:paraId="18FDFFD6" w14:textId="3487813A" w:rsidR="00964825" w:rsidRDefault="00964825" w:rsidP="00964825">
      <w:pPr>
        <w:rPr>
          <w:b/>
          <w:bCs/>
          <w:szCs w:val="24"/>
          <w:lang w:val="en-US"/>
        </w:rPr>
      </w:pPr>
      <w:r>
        <w:rPr>
          <w:b/>
          <w:bCs/>
          <w:szCs w:val="24"/>
          <w:lang w:val="en-US"/>
        </w:rPr>
        <w:t>G</w:t>
      </w:r>
      <w:r w:rsidRPr="00964825">
        <w:rPr>
          <w:b/>
          <w:bCs/>
          <w:szCs w:val="24"/>
          <w:lang w:val="en-US"/>
        </w:rPr>
        <w:t>eneral state of the fraternity’s growth:</w:t>
      </w:r>
    </w:p>
    <w:p w14:paraId="413E3966" w14:textId="51802814" w:rsidR="0000756F" w:rsidRDefault="00964825" w:rsidP="00964825">
      <w:pPr>
        <w:rPr>
          <w:szCs w:val="24"/>
          <w:lang w:val="en-US"/>
        </w:rPr>
      </w:pPr>
      <w:r w:rsidRPr="00964825">
        <w:rPr>
          <w:szCs w:val="24"/>
          <w:lang w:val="en-US"/>
        </w:rPr>
        <w:t>I believe that the fraternity has the potential to grow spiritually in its Franciscan charism</w:t>
      </w:r>
      <w:r>
        <w:rPr>
          <w:szCs w:val="24"/>
          <w:lang w:val="en-US"/>
        </w:rPr>
        <w:t xml:space="preserve"> and membership</w:t>
      </w:r>
      <w:r w:rsidRPr="00964825">
        <w:rPr>
          <w:szCs w:val="24"/>
          <w:lang w:val="en-US"/>
        </w:rPr>
        <w:t xml:space="preserve">. However, the fraternity has been affected by factors beyond the control of its members such as </w:t>
      </w:r>
      <w:r>
        <w:rPr>
          <w:szCs w:val="24"/>
          <w:lang w:val="en-US"/>
        </w:rPr>
        <w:t xml:space="preserve">a </w:t>
      </w:r>
      <w:r w:rsidRPr="00964825">
        <w:rPr>
          <w:szCs w:val="24"/>
          <w:lang w:val="en-US"/>
        </w:rPr>
        <w:t>death in the family, the Covid-19 pandemic</w:t>
      </w:r>
      <w:r>
        <w:rPr>
          <w:szCs w:val="24"/>
          <w:lang w:val="en-US"/>
        </w:rPr>
        <w:t>,</w:t>
      </w:r>
      <w:r w:rsidRPr="00964825">
        <w:rPr>
          <w:szCs w:val="24"/>
          <w:lang w:val="en-US"/>
        </w:rPr>
        <w:t xml:space="preserve"> and other situations. </w:t>
      </w:r>
      <w:r w:rsidR="0000756F" w:rsidRPr="0000756F">
        <w:rPr>
          <w:szCs w:val="24"/>
          <w:lang w:val="en-US"/>
        </w:rPr>
        <w:t>The fraternity needs to rebuild itself in the areas of its apostolate, ongoing formation, vocations</w:t>
      </w:r>
      <w:r w:rsidR="0000756F">
        <w:rPr>
          <w:szCs w:val="24"/>
          <w:lang w:val="en-US"/>
        </w:rPr>
        <w:t>,</w:t>
      </w:r>
      <w:r w:rsidR="0000756F" w:rsidRPr="0000756F">
        <w:rPr>
          <w:szCs w:val="24"/>
          <w:lang w:val="en-US"/>
        </w:rPr>
        <w:t xml:space="preserve"> and activities with the local, parish</w:t>
      </w:r>
      <w:r w:rsidR="0000756F">
        <w:rPr>
          <w:szCs w:val="24"/>
          <w:lang w:val="en-US"/>
        </w:rPr>
        <w:t>,</w:t>
      </w:r>
      <w:r w:rsidR="0000756F" w:rsidRPr="0000756F">
        <w:rPr>
          <w:szCs w:val="24"/>
          <w:lang w:val="en-US"/>
        </w:rPr>
        <w:t xml:space="preserve"> and diocesan communities.</w:t>
      </w:r>
    </w:p>
    <w:p w14:paraId="095EF3F4" w14:textId="255822DD" w:rsidR="00964825" w:rsidRDefault="00964825" w:rsidP="00964825">
      <w:pPr>
        <w:rPr>
          <w:b/>
          <w:bCs/>
          <w:szCs w:val="24"/>
          <w:lang w:val="en-US"/>
        </w:rPr>
      </w:pPr>
      <w:r w:rsidRPr="00964825">
        <w:rPr>
          <w:b/>
          <w:bCs/>
          <w:szCs w:val="24"/>
          <w:lang w:val="en-US"/>
        </w:rPr>
        <w:t>Quality of the fraternity’s spiritual growth and incorporation of the Franciscan charism:</w:t>
      </w:r>
    </w:p>
    <w:p w14:paraId="1F610AC6" w14:textId="1BEC6BC4" w:rsidR="00964825" w:rsidRDefault="00964825" w:rsidP="00964825">
      <w:pPr>
        <w:rPr>
          <w:szCs w:val="24"/>
          <w:lang w:val="en-US"/>
        </w:rPr>
      </w:pPr>
      <w:r>
        <w:rPr>
          <w:szCs w:val="24"/>
          <w:lang w:val="en-US"/>
        </w:rPr>
        <w:t>The members need to start using a more Fraternal vocabulary when it comes to the Fraternity’s apostolates</w:t>
      </w:r>
      <w:r w:rsidR="0000756F">
        <w:rPr>
          <w:szCs w:val="24"/>
          <w:lang w:val="en-US"/>
        </w:rPr>
        <w:t xml:space="preserve"> and the Franciscan way of life</w:t>
      </w:r>
      <w:r>
        <w:rPr>
          <w:szCs w:val="24"/>
          <w:lang w:val="en-US"/>
        </w:rPr>
        <w:t xml:space="preserve">. At the meeting, some members expressed themselves as “I did this…” as an example of the fraternity’s apostolate. It’s highly recommended that the fraternity starts to do service to the poor as a </w:t>
      </w:r>
      <w:r w:rsidR="0000756F" w:rsidRPr="0000756F">
        <w:rPr>
          <w:i/>
          <w:iCs/>
          <w:szCs w:val="24"/>
          <w:lang w:val="en-US"/>
        </w:rPr>
        <w:t>Fraternity</w:t>
      </w:r>
      <w:r>
        <w:rPr>
          <w:szCs w:val="24"/>
          <w:lang w:val="en-US"/>
        </w:rPr>
        <w:t>.</w:t>
      </w:r>
      <w:r w:rsidR="0000756F">
        <w:rPr>
          <w:szCs w:val="24"/>
          <w:lang w:val="en-US"/>
        </w:rPr>
        <w:t xml:space="preserve"> So</w:t>
      </w:r>
      <w:r w:rsidR="0000756F" w:rsidRPr="0000756F">
        <w:rPr>
          <w:szCs w:val="24"/>
          <w:lang w:val="en-US"/>
        </w:rPr>
        <w:t xml:space="preserve">, </w:t>
      </w:r>
      <w:r w:rsidR="0000756F">
        <w:rPr>
          <w:szCs w:val="24"/>
          <w:lang w:val="en-US"/>
        </w:rPr>
        <w:t>the fraternity</w:t>
      </w:r>
      <w:r w:rsidR="0000756F" w:rsidRPr="0000756F">
        <w:rPr>
          <w:szCs w:val="24"/>
          <w:lang w:val="en-US"/>
        </w:rPr>
        <w:t xml:space="preserve"> </w:t>
      </w:r>
      <w:r w:rsidR="0000756F">
        <w:rPr>
          <w:szCs w:val="24"/>
          <w:lang w:val="en-US"/>
        </w:rPr>
        <w:t xml:space="preserve">should </w:t>
      </w:r>
      <w:r w:rsidR="0000756F" w:rsidRPr="0000756F">
        <w:rPr>
          <w:szCs w:val="24"/>
          <w:lang w:val="en-US"/>
        </w:rPr>
        <w:t xml:space="preserve">begin </w:t>
      </w:r>
      <w:r w:rsidR="0000756F">
        <w:rPr>
          <w:szCs w:val="24"/>
          <w:lang w:val="en-US"/>
        </w:rPr>
        <w:t xml:space="preserve">to </w:t>
      </w:r>
      <w:r w:rsidR="0000756F" w:rsidRPr="0000756F">
        <w:rPr>
          <w:szCs w:val="24"/>
          <w:lang w:val="en-US"/>
        </w:rPr>
        <w:t>express</w:t>
      </w:r>
      <w:r w:rsidR="0000756F">
        <w:rPr>
          <w:szCs w:val="24"/>
          <w:lang w:val="en-US"/>
        </w:rPr>
        <w:t xml:space="preserve"> themselves as</w:t>
      </w:r>
      <w:r w:rsidR="0000756F" w:rsidRPr="0000756F">
        <w:rPr>
          <w:szCs w:val="24"/>
          <w:lang w:val="en-US"/>
        </w:rPr>
        <w:t xml:space="preserve"> "We do this..."</w:t>
      </w:r>
      <w:r w:rsidR="0000756F">
        <w:rPr>
          <w:szCs w:val="24"/>
          <w:lang w:val="en-US"/>
        </w:rPr>
        <w:t xml:space="preserve"> at all times</w:t>
      </w:r>
      <w:r w:rsidR="0000756F" w:rsidRPr="0000756F">
        <w:rPr>
          <w:szCs w:val="24"/>
          <w:lang w:val="en-US"/>
        </w:rPr>
        <w:t>.</w:t>
      </w:r>
      <w:r w:rsidR="0000756F">
        <w:rPr>
          <w:szCs w:val="24"/>
          <w:lang w:val="en-US"/>
        </w:rPr>
        <w:t xml:space="preserve"> </w:t>
      </w:r>
      <w:r>
        <w:rPr>
          <w:szCs w:val="24"/>
          <w:lang w:val="en-US"/>
        </w:rPr>
        <w:t xml:space="preserve">The members should wear their habits (Tau cross) and clothing that identified them as a part of the Order Franciscan Secular when they do ministry as a </w:t>
      </w:r>
      <w:r w:rsidRPr="0000756F">
        <w:rPr>
          <w:i/>
          <w:iCs/>
          <w:szCs w:val="24"/>
          <w:lang w:val="en-US"/>
        </w:rPr>
        <w:t>Fraternity</w:t>
      </w:r>
      <w:r>
        <w:rPr>
          <w:szCs w:val="24"/>
          <w:lang w:val="en-US"/>
        </w:rPr>
        <w:t xml:space="preserve">. This is a great opportunity for renewal. </w:t>
      </w:r>
    </w:p>
    <w:p w14:paraId="02E8708A" w14:textId="0F029CF6" w:rsidR="00964825" w:rsidRPr="00964825" w:rsidRDefault="0000756F" w:rsidP="00964825">
      <w:pPr>
        <w:rPr>
          <w:szCs w:val="24"/>
          <w:lang w:val="en-US"/>
        </w:rPr>
      </w:pPr>
      <w:r>
        <w:rPr>
          <w:szCs w:val="24"/>
          <w:lang w:val="en-US"/>
        </w:rPr>
        <w:t xml:space="preserve">I would encourage each professed member to be more willing to assist in strengthening the Franciscan charism of the fraternity, thru their willingness to take a responsibility for the life of the Order. </w:t>
      </w:r>
      <w:r w:rsidRPr="0000756F">
        <w:rPr>
          <w:szCs w:val="24"/>
          <w:lang w:val="en-US"/>
        </w:rPr>
        <w:t>It is also recommended that the council should assign tasks to the members throughout the year. In this case, each member will be aware in advance of his tasks and commitments to the fraternity and the Order.</w:t>
      </w:r>
    </w:p>
    <w:p w14:paraId="6EF37731" w14:textId="77777777" w:rsidR="00964825" w:rsidRDefault="00964825" w:rsidP="00964825">
      <w:pPr>
        <w:rPr>
          <w:b/>
          <w:bCs/>
          <w:szCs w:val="24"/>
          <w:lang w:val="en-US"/>
        </w:rPr>
      </w:pPr>
    </w:p>
    <w:p w14:paraId="58F7D962" w14:textId="1A706B87" w:rsidR="00964825" w:rsidRDefault="00964825" w:rsidP="00964825">
      <w:pPr>
        <w:rPr>
          <w:b/>
          <w:bCs/>
          <w:szCs w:val="24"/>
          <w:lang w:val="en-US"/>
        </w:rPr>
      </w:pPr>
      <w:r w:rsidRPr="00964825">
        <w:rPr>
          <w:b/>
          <w:bCs/>
          <w:szCs w:val="24"/>
          <w:lang w:val="en-US"/>
        </w:rPr>
        <w:t>Relationship of the fraternity with the host parish or friary and with the wider Church:</w:t>
      </w:r>
      <w:r>
        <w:rPr>
          <w:b/>
          <w:bCs/>
          <w:szCs w:val="24"/>
          <w:lang w:val="en-US"/>
        </w:rPr>
        <w:t xml:space="preserve"> </w:t>
      </w:r>
    </w:p>
    <w:p w14:paraId="65D9E006" w14:textId="30006691" w:rsidR="00964825" w:rsidRDefault="00964825" w:rsidP="00964825">
      <w:pPr>
        <w:rPr>
          <w:szCs w:val="24"/>
          <w:lang w:val="en-US"/>
        </w:rPr>
      </w:pPr>
      <w:r w:rsidRPr="00964825">
        <w:rPr>
          <w:szCs w:val="24"/>
          <w:lang w:val="en-US"/>
        </w:rPr>
        <w:t xml:space="preserve">Fr. Dustin </w:t>
      </w:r>
      <w:proofErr w:type="spellStart"/>
      <w:r w:rsidRPr="00964825">
        <w:rPr>
          <w:szCs w:val="24"/>
          <w:lang w:val="en-US"/>
        </w:rPr>
        <w:t>Feddon</w:t>
      </w:r>
      <w:proofErr w:type="spellEnd"/>
      <w:r>
        <w:rPr>
          <w:szCs w:val="24"/>
          <w:lang w:val="en-US"/>
        </w:rPr>
        <w:t xml:space="preserve">, Parochial Vicar, was not able to respond that the fraternity has a relationship with the parish community. The fraternity has the opportunity to provide Franciscan formation to the children, youth, young adults, young married couples, and the community at large. </w:t>
      </w:r>
    </w:p>
    <w:p w14:paraId="2A7422C0" w14:textId="77777777" w:rsidR="00964825" w:rsidRDefault="00964825" w:rsidP="00964825">
      <w:pPr>
        <w:rPr>
          <w:b/>
          <w:bCs/>
          <w:szCs w:val="24"/>
          <w:lang w:val="en-US"/>
        </w:rPr>
      </w:pPr>
    </w:p>
    <w:p w14:paraId="1A6B8D03" w14:textId="2550DE7D" w:rsidR="00964825" w:rsidRPr="00964825" w:rsidRDefault="00964825" w:rsidP="00964825">
      <w:pPr>
        <w:rPr>
          <w:b/>
          <w:bCs/>
          <w:szCs w:val="24"/>
          <w:lang w:val="en-US"/>
        </w:rPr>
      </w:pPr>
      <w:r w:rsidRPr="00964825">
        <w:rPr>
          <w:b/>
          <w:bCs/>
          <w:szCs w:val="24"/>
          <w:lang w:val="en-US"/>
        </w:rPr>
        <w:t>Appraisal of the fraternity’s spiritual assistance:</w:t>
      </w:r>
    </w:p>
    <w:p w14:paraId="3EDDE3E5" w14:textId="107617D4" w:rsidR="00964825" w:rsidRDefault="00964825" w:rsidP="00964825">
      <w:pPr>
        <w:rPr>
          <w:szCs w:val="24"/>
          <w:lang w:val="en-US"/>
        </w:rPr>
      </w:pPr>
      <w:r>
        <w:rPr>
          <w:szCs w:val="24"/>
          <w:lang w:val="en-US"/>
        </w:rPr>
        <w:t xml:space="preserve">No Spiritual Assistant assigned yet. The CNSA, NEC, and REC have concerns about the lack of qualified Spiritual Assistants.  </w:t>
      </w:r>
      <w:r w:rsidR="0000756F">
        <w:rPr>
          <w:szCs w:val="24"/>
          <w:lang w:val="en-US"/>
        </w:rPr>
        <w:t>I</w:t>
      </w:r>
      <w:r>
        <w:rPr>
          <w:szCs w:val="24"/>
          <w:lang w:val="en-US"/>
        </w:rPr>
        <w:t xml:space="preserve">f the Council needs to contact me for any spiritual assistance, please do not hesitate to contact me. </w:t>
      </w:r>
    </w:p>
    <w:p w14:paraId="4D6E4A72" w14:textId="4465EDB7" w:rsidR="00964825" w:rsidRDefault="00964825" w:rsidP="00964825">
      <w:pPr>
        <w:rPr>
          <w:b/>
          <w:bCs/>
          <w:szCs w:val="24"/>
          <w:lang w:val="en-US"/>
        </w:rPr>
      </w:pPr>
      <w:r w:rsidRPr="00964825">
        <w:rPr>
          <w:b/>
          <w:bCs/>
          <w:szCs w:val="24"/>
          <w:lang w:val="en-US"/>
        </w:rPr>
        <w:t>General Comments:</w:t>
      </w:r>
    </w:p>
    <w:p w14:paraId="63B388F0" w14:textId="77777777" w:rsidR="0000756F" w:rsidRDefault="0000756F" w:rsidP="00964825">
      <w:pPr>
        <w:rPr>
          <w:szCs w:val="24"/>
          <w:lang w:val="en-US"/>
        </w:rPr>
      </w:pPr>
      <w:r w:rsidRPr="0000756F">
        <w:rPr>
          <w:szCs w:val="24"/>
          <w:lang w:val="en-US"/>
        </w:rPr>
        <w:t>I propose the following activities to engage the members deeply in the penitential process of renewal of life in the fraternity:</w:t>
      </w:r>
    </w:p>
    <w:p w14:paraId="708793C7" w14:textId="046CF9B0" w:rsidR="00964825" w:rsidRPr="00964825" w:rsidRDefault="00964825" w:rsidP="00964825">
      <w:pPr>
        <w:rPr>
          <w:szCs w:val="24"/>
          <w:u w:val="single"/>
          <w:lang w:val="en-US"/>
        </w:rPr>
      </w:pPr>
      <w:r w:rsidRPr="00964825">
        <w:rPr>
          <w:szCs w:val="24"/>
          <w:u w:val="single"/>
          <w:lang w:val="en-US"/>
        </w:rPr>
        <w:t>Formation:</w:t>
      </w:r>
    </w:p>
    <w:p w14:paraId="1C3D3CA5" w14:textId="77777777" w:rsidR="00964825" w:rsidRPr="00964825" w:rsidRDefault="00964825" w:rsidP="00964825">
      <w:pPr>
        <w:rPr>
          <w:szCs w:val="24"/>
          <w:lang w:val="en-US"/>
        </w:rPr>
      </w:pPr>
      <w:r w:rsidRPr="00964825">
        <w:rPr>
          <w:szCs w:val="24"/>
          <w:lang w:val="en-US"/>
        </w:rPr>
        <w:t xml:space="preserve">During the ongoing formation, every member should take turns discussing a topic from the FUN manual or The Franciscan Journey Book. The Council should select a series of topics to discuss throughout the year and assigned randomly a member to lead the discussion. The Council should provide the list of the topics and the selected member in advance so everyone will be prepared to participate.  Every member must be included in the conversation. </w:t>
      </w:r>
    </w:p>
    <w:p w14:paraId="744C4973" w14:textId="77777777" w:rsidR="00964825" w:rsidRPr="00964825" w:rsidRDefault="00964825" w:rsidP="00964825">
      <w:pPr>
        <w:rPr>
          <w:szCs w:val="24"/>
          <w:u w:val="single"/>
          <w:lang w:val="en-US"/>
        </w:rPr>
      </w:pPr>
      <w:r w:rsidRPr="00964825">
        <w:rPr>
          <w:szCs w:val="24"/>
          <w:u w:val="single"/>
          <w:lang w:val="en-US"/>
        </w:rPr>
        <w:t>Suggested: Reading for Initial Formation and Ongoing Formation:</w:t>
      </w:r>
    </w:p>
    <w:p w14:paraId="2DAAB3DE" w14:textId="77777777" w:rsidR="00964825" w:rsidRPr="00964825" w:rsidRDefault="00964825" w:rsidP="00964825">
      <w:pPr>
        <w:rPr>
          <w:szCs w:val="24"/>
          <w:lang w:val="en-US"/>
        </w:rPr>
      </w:pPr>
      <w:r w:rsidRPr="00964825">
        <w:rPr>
          <w:szCs w:val="24"/>
          <w:lang w:val="en-US"/>
        </w:rPr>
        <w:t>https://www.franciscantradition.org/early-</w:t>
      </w:r>
      <w:proofErr w:type="gramStart"/>
      <w:r w:rsidRPr="00964825">
        <w:rPr>
          <w:szCs w:val="24"/>
          <w:lang w:val="en-US"/>
        </w:rPr>
        <w:t>sources  -</w:t>
      </w:r>
      <w:proofErr w:type="gramEnd"/>
      <w:r w:rsidRPr="00964825">
        <w:rPr>
          <w:szCs w:val="24"/>
          <w:lang w:val="en-US"/>
        </w:rPr>
        <w:t xml:space="preserve"> Updated writings of St. Francis and St. Clare – Free access and available for downloading and printing.</w:t>
      </w:r>
    </w:p>
    <w:p w14:paraId="08C3257E" w14:textId="77777777" w:rsidR="00964825" w:rsidRPr="00964825" w:rsidRDefault="00964825" w:rsidP="0000756F">
      <w:pPr>
        <w:spacing w:after="0"/>
        <w:rPr>
          <w:i/>
          <w:iCs/>
          <w:szCs w:val="24"/>
          <w:lang w:val="en-US"/>
        </w:rPr>
      </w:pPr>
      <w:r w:rsidRPr="00964825">
        <w:rPr>
          <w:i/>
          <w:iCs/>
          <w:szCs w:val="24"/>
          <w:lang w:val="en-US"/>
        </w:rPr>
        <w:t>St. Francis of Assisi: Passion, Poverty &amp; the Man Who Transformed the Catholic Church</w:t>
      </w:r>
    </w:p>
    <w:p w14:paraId="4181FE15" w14:textId="67F17C50" w:rsidR="00964825" w:rsidRDefault="00964825" w:rsidP="0000756F">
      <w:pPr>
        <w:spacing w:after="0"/>
        <w:rPr>
          <w:szCs w:val="24"/>
          <w:lang w:val="en-US"/>
        </w:rPr>
      </w:pPr>
      <w:r w:rsidRPr="00964825">
        <w:rPr>
          <w:szCs w:val="24"/>
          <w:lang w:val="en-US"/>
        </w:rPr>
        <w:t xml:space="preserve">By Bret Thoman, OFS, Publisher: TAN Books </w:t>
      </w:r>
    </w:p>
    <w:p w14:paraId="363AFE1A" w14:textId="77777777" w:rsidR="0000756F" w:rsidRPr="00964825" w:rsidRDefault="0000756F" w:rsidP="0000756F">
      <w:pPr>
        <w:spacing w:after="0"/>
        <w:rPr>
          <w:szCs w:val="24"/>
          <w:lang w:val="en-US"/>
        </w:rPr>
      </w:pPr>
    </w:p>
    <w:p w14:paraId="32FD4505" w14:textId="77777777" w:rsidR="00964825" w:rsidRPr="00964825" w:rsidRDefault="00964825" w:rsidP="00964825">
      <w:pPr>
        <w:rPr>
          <w:szCs w:val="24"/>
          <w:lang w:val="en-US"/>
        </w:rPr>
      </w:pPr>
      <w:r w:rsidRPr="00964825">
        <w:rPr>
          <w:i/>
          <w:iCs/>
          <w:szCs w:val="24"/>
          <w:lang w:val="en-US"/>
        </w:rPr>
        <w:t>God is Love</w:t>
      </w:r>
      <w:r w:rsidRPr="00964825">
        <w:rPr>
          <w:szCs w:val="24"/>
          <w:lang w:val="en-US"/>
        </w:rPr>
        <w:t xml:space="preserve"> by Pope Emeritus Benedict XVI</w:t>
      </w:r>
    </w:p>
    <w:p w14:paraId="394D9F0B" w14:textId="77777777" w:rsidR="00964825" w:rsidRPr="00964825" w:rsidRDefault="00964825" w:rsidP="00964825">
      <w:pPr>
        <w:rPr>
          <w:szCs w:val="24"/>
          <w:lang w:val="en-US"/>
        </w:rPr>
      </w:pPr>
      <w:r w:rsidRPr="00964825">
        <w:rPr>
          <w:i/>
          <w:iCs/>
          <w:szCs w:val="24"/>
          <w:lang w:val="en-US"/>
        </w:rPr>
        <w:t>The Franciscan Journey</w:t>
      </w:r>
      <w:r w:rsidRPr="00964825">
        <w:rPr>
          <w:szCs w:val="24"/>
          <w:lang w:val="en-US"/>
        </w:rPr>
        <w:t xml:space="preserve"> – updated version</w:t>
      </w:r>
    </w:p>
    <w:p w14:paraId="71DB34BF" w14:textId="77777777" w:rsidR="00964825" w:rsidRPr="00964825" w:rsidRDefault="00964825" w:rsidP="0000756F">
      <w:pPr>
        <w:spacing w:after="0"/>
        <w:rPr>
          <w:i/>
          <w:iCs/>
          <w:szCs w:val="24"/>
          <w:lang w:val="en-US"/>
        </w:rPr>
      </w:pPr>
      <w:r w:rsidRPr="00964825">
        <w:rPr>
          <w:i/>
          <w:iCs/>
          <w:szCs w:val="24"/>
          <w:lang w:val="en-US"/>
        </w:rPr>
        <w:t xml:space="preserve">A Knight and a Lady: A Journey into the Spirituality of Saints Francis and Clare </w:t>
      </w:r>
    </w:p>
    <w:p w14:paraId="018375BB" w14:textId="77777777" w:rsidR="00964825" w:rsidRPr="00964825" w:rsidRDefault="00964825" w:rsidP="0000756F">
      <w:pPr>
        <w:spacing w:after="0"/>
        <w:rPr>
          <w:szCs w:val="24"/>
          <w:lang w:val="en-US"/>
        </w:rPr>
      </w:pPr>
      <w:proofErr w:type="gramStart"/>
      <w:r w:rsidRPr="00964825">
        <w:rPr>
          <w:szCs w:val="24"/>
          <w:lang w:val="en-US"/>
        </w:rPr>
        <w:t>by</w:t>
      </w:r>
      <w:proofErr w:type="gramEnd"/>
      <w:r w:rsidRPr="00964825">
        <w:rPr>
          <w:szCs w:val="24"/>
          <w:lang w:val="en-US"/>
        </w:rPr>
        <w:t xml:space="preserve"> Bret Thoman  (Author), Murray Bodo (Foreword) – Publisher: Independently Published – via Amazon Smile </w:t>
      </w:r>
    </w:p>
    <w:p w14:paraId="2B48419B" w14:textId="77777777" w:rsidR="00964825" w:rsidRPr="00964825" w:rsidRDefault="00964825" w:rsidP="00964825">
      <w:pPr>
        <w:rPr>
          <w:szCs w:val="24"/>
          <w:lang w:val="en-US"/>
        </w:rPr>
      </w:pPr>
    </w:p>
    <w:p w14:paraId="0E099368" w14:textId="77777777" w:rsidR="00964825" w:rsidRPr="0000756F" w:rsidRDefault="00964825" w:rsidP="00964825">
      <w:pPr>
        <w:rPr>
          <w:szCs w:val="24"/>
          <w:u w:val="single"/>
          <w:lang w:val="en-US"/>
        </w:rPr>
      </w:pPr>
      <w:r w:rsidRPr="0000756F">
        <w:rPr>
          <w:szCs w:val="24"/>
          <w:u w:val="single"/>
          <w:lang w:val="en-US"/>
        </w:rPr>
        <w:t>JPIC</w:t>
      </w:r>
    </w:p>
    <w:p w14:paraId="2068AF53" w14:textId="77777777" w:rsidR="00964825" w:rsidRPr="00964825" w:rsidRDefault="00964825" w:rsidP="00964825">
      <w:pPr>
        <w:rPr>
          <w:szCs w:val="24"/>
          <w:lang w:val="en-US"/>
        </w:rPr>
      </w:pPr>
      <w:r w:rsidRPr="00964825">
        <w:rPr>
          <w:szCs w:val="24"/>
          <w:lang w:val="en-US"/>
        </w:rPr>
        <w:t xml:space="preserve">The DNA of the Secular Franciscan consists of promoting JPIC through the Catholic Social Teaching of the Church. Our Lady of the Angels Region created this mini-series on YouTube: </w:t>
      </w:r>
    </w:p>
    <w:p w14:paraId="6B1AB743" w14:textId="77777777" w:rsidR="00964825" w:rsidRPr="0000756F" w:rsidRDefault="00964825" w:rsidP="00964825">
      <w:pPr>
        <w:rPr>
          <w:szCs w:val="24"/>
        </w:rPr>
      </w:pPr>
      <w:r w:rsidRPr="0000756F">
        <w:rPr>
          <w:szCs w:val="24"/>
        </w:rPr>
        <w:lastRenderedPageBreak/>
        <w:t xml:space="preserve">Video 1: https://youtu.be/Blq0MNk5dzk?list=PLj4XpVsbb1rymCtMQ_Fx76xufL_z_3aRe </w:t>
      </w:r>
    </w:p>
    <w:p w14:paraId="7AF57F0F" w14:textId="77777777" w:rsidR="00964825" w:rsidRPr="0000756F" w:rsidRDefault="00964825" w:rsidP="00964825">
      <w:pPr>
        <w:rPr>
          <w:szCs w:val="24"/>
        </w:rPr>
      </w:pPr>
      <w:r w:rsidRPr="0000756F">
        <w:rPr>
          <w:szCs w:val="24"/>
        </w:rPr>
        <w:t xml:space="preserve">Video 2:https://youtu.be/nZXoYLoLNfg?list=PLj4XpVsbb1rymCtMQ_Fx76xufL_z_3aRe </w:t>
      </w:r>
    </w:p>
    <w:p w14:paraId="37185278" w14:textId="77777777" w:rsidR="00964825" w:rsidRPr="0000756F" w:rsidRDefault="00964825" w:rsidP="00964825">
      <w:pPr>
        <w:rPr>
          <w:szCs w:val="24"/>
        </w:rPr>
      </w:pPr>
      <w:r w:rsidRPr="0000756F">
        <w:rPr>
          <w:szCs w:val="24"/>
        </w:rPr>
        <w:t xml:space="preserve">Video 3: https://youtu.be/tShbbvZu0tQ?list=PLj4XpVsbb1rymCtMQ_Fx76xufL_z_3aRe </w:t>
      </w:r>
    </w:p>
    <w:p w14:paraId="3B208E5A" w14:textId="77777777" w:rsidR="00964825" w:rsidRPr="0000756F" w:rsidRDefault="00964825" w:rsidP="00964825">
      <w:pPr>
        <w:rPr>
          <w:szCs w:val="24"/>
        </w:rPr>
      </w:pPr>
      <w:r w:rsidRPr="0000756F">
        <w:rPr>
          <w:szCs w:val="24"/>
        </w:rPr>
        <w:t xml:space="preserve">Video 4:https://youtu.be/YEbG3uyYUp0?list=PLj4XpVsbb1rymCtMQ_Fx76xufL_z_3aRe </w:t>
      </w:r>
    </w:p>
    <w:p w14:paraId="6B01D47B" w14:textId="77777777" w:rsidR="00964825" w:rsidRPr="0000756F" w:rsidRDefault="00964825" w:rsidP="00964825">
      <w:pPr>
        <w:rPr>
          <w:szCs w:val="24"/>
        </w:rPr>
      </w:pPr>
      <w:r w:rsidRPr="0000756F">
        <w:rPr>
          <w:szCs w:val="24"/>
        </w:rPr>
        <w:t xml:space="preserve">Video 5: https://youtu.be/RTM9C_Sb_Bg?list=PLj4XpVsbb1rymCtMQ_Fx76xufL_z_3aR </w:t>
      </w:r>
    </w:p>
    <w:p w14:paraId="40415EF5" w14:textId="77777777" w:rsidR="00964825" w:rsidRPr="0000756F" w:rsidRDefault="00964825" w:rsidP="00964825">
      <w:pPr>
        <w:rPr>
          <w:szCs w:val="24"/>
        </w:rPr>
      </w:pPr>
      <w:r w:rsidRPr="0000756F">
        <w:rPr>
          <w:szCs w:val="24"/>
        </w:rPr>
        <w:t xml:space="preserve">Video 6: https://youtu.be/__FBIZHq9js?list=PLj4XpVsbb1rymCtMQ_Fx76xufL_z_3aRe </w:t>
      </w:r>
    </w:p>
    <w:p w14:paraId="6324C364" w14:textId="348F98E0" w:rsidR="0000756F" w:rsidRDefault="0000756F" w:rsidP="00964825">
      <w:pPr>
        <w:rPr>
          <w:szCs w:val="24"/>
          <w:lang w:val="en-US"/>
        </w:rPr>
      </w:pPr>
      <w:r w:rsidRPr="0000756F">
        <w:rPr>
          <w:szCs w:val="24"/>
          <w:lang w:val="en-US"/>
        </w:rPr>
        <w:t>It is recommended that the Council promote the following USCCB web pages among the members by following the requests of the USCCB and responding to the social and political needs expressed by the USCCB.</w:t>
      </w:r>
      <w:r>
        <w:rPr>
          <w:szCs w:val="24"/>
          <w:lang w:val="en-US"/>
        </w:rPr>
        <w:t xml:space="preserve"> (Please check Rule of the OFS – </w:t>
      </w:r>
      <w:proofErr w:type="spellStart"/>
      <w:r>
        <w:rPr>
          <w:szCs w:val="24"/>
          <w:lang w:val="en-US"/>
        </w:rPr>
        <w:t>Chap.II</w:t>
      </w:r>
      <w:proofErr w:type="spellEnd"/>
      <w:r>
        <w:rPr>
          <w:szCs w:val="24"/>
          <w:lang w:val="en-US"/>
        </w:rPr>
        <w:t>, Art. 6)</w:t>
      </w:r>
    </w:p>
    <w:p w14:paraId="26E4A29D" w14:textId="5350F06F" w:rsidR="00964825" w:rsidRPr="0093494C" w:rsidRDefault="00964825" w:rsidP="00964825">
      <w:pPr>
        <w:rPr>
          <w:szCs w:val="24"/>
          <w:u w:val="single"/>
          <w:lang w:val="en-US"/>
        </w:rPr>
      </w:pPr>
      <w:r w:rsidRPr="0093494C">
        <w:rPr>
          <w:szCs w:val="24"/>
          <w:u w:val="single"/>
          <w:lang w:val="en-US"/>
        </w:rPr>
        <w:t>Below are the links to the JPIC of the USCCB. Take Action!</w:t>
      </w:r>
    </w:p>
    <w:p w14:paraId="2C3F310F" w14:textId="77777777" w:rsidR="00964825" w:rsidRPr="00964825" w:rsidRDefault="00964825" w:rsidP="00964825">
      <w:pPr>
        <w:rPr>
          <w:szCs w:val="24"/>
          <w:lang w:val="en-US"/>
        </w:rPr>
      </w:pPr>
      <w:r w:rsidRPr="00964825">
        <w:rPr>
          <w:szCs w:val="24"/>
          <w:lang w:val="en-US"/>
        </w:rPr>
        <w:t xml:space="preserve">https://www.usccb.org/offices/justice-peace-human-development </w:t>
      </w:r>
    </w:p>
    <w:p w14:paraId="0F49E5FE" w14:textId="77777777" w:rsidR="00964825" w:rsidRPr="00964825" w:rsidRDefault="00964825" w:rsidP="00964825">
      <w:pPr>
        <w:rPr>
          <w:szCs w:val="24"/>
          <w:lang w:val="en-US"/>
        </w:rPr>
      </w:pPr>
      <w:r w:rsidRPr="00964825">
        <w:rPr>
          <w:szCs w:val="24"/>
          <w:lang w:val="en-US"/>
        </w:rPr>
        <w:t xml:space="preserve">https://www.usccb.org/take-action </w:t>
      </w:r>
    </w:p>
    <w:p w14:paraId="2108F713" w14:textId="77777777" w:rsidR="00964825" w:rsidRPr="00964825" w:rsidRDefault="00964825" w:rsidP="00964825">
      <w:pPr>
        <w:rPr>
          <w:szCs w:val="24"/>
          <w:lang w:val="en-US"/>
        </w:rPr>
      </w:pPr>
    </w:p>
    <w:p w14:paraId="6FFB5769" w14:textId="284ABC25" w:rsidR="00964825" w:rsidRPr="00964825" w:rsidRDefault="00964825" w:rsidP="00964825">
      <w:pPr>
        <w:rPr>
          <w:szCs w:val="24"/>
          <w:lang w:val="en-US"/>
        </w:rPr>
      </w:pPr>
      <w:r w:rsidRPr="00964825">
        <w:rPr>
          <w:szCs w:val="24"/>
          <w:lang w:val="en-US"/>
        </w:rPr>
        <w:t>In conclusion, I highly recommend another</w:t>
      </w:r>
      <w:r w:rsidR="0000756F">
        <w:rPr>
          <w:szCs w:val="24"/>
          <w:lang w:val="en-US"/>
        </w:rPr>
        <w:t xml:space="preserve"> Pastoral/Fraternal</w:t>
      </w:r>
      <w:r w:rsidRPr="00964825">
        <w:rPr>
          <w:szCs w:val="24"/>
          <w:lang w:val="en-US"/>
        </w:rPr>
        <w:t xml:space="preserve"> Visitation</w:t>
      </w:r>
      <w:r w:rsidR="0000756F">
        <w:rPr>
          <w:szCs w:val="24"/>
          <w:lang w:val="en-US"/>
        </w:rPr>
        <w:t>s</w:t>
      </w:r>
      <w:r w:rsidRPr="00964825">
        <w:rPr>
          <w:szCs w:val="24"/>
          <w:lang w:val="en-US"/>
        </w:rPr>
        <w:t xml:space="preserve"> within six months</w:t>
      </w:r>
      <w:r>
        <w:rPr>
          <w:szCs w:val="24"/>
          <w:lang w:val="en-US"/>
        </w:rPr>
        <w:t xml:space="preserve"> to a year</w:t>
      </w:r>
      <w:r w:rsidRPr="00964825">
        <w:rPr>
          <w:szCs w:val="24"/>
          <w:lang w:val="en-US"/>
        </w:rPr>
        <w:t xml:space="preserve"> after </w:t>
      </w:r>
      <w:r>
        <w:rPr>
          <w:szCs w:val="24"/>
          <w:lang w:val="en-US"/>
        </w:rPr>
        <w:t>September</w:t>
      </w:r>
      <w:r w:rsidRPr="00964825">
        <w:rPr>
          <w:szCs w:val="24"/>
          <w:lang w:val="en-US"/>
        </w:rPr>
        <w:t xml:space="preserve"> 2022. </w:t>
      </w:r>
      <w:r>
        <w:rPr>
          <w:szCs w:val="24"/>
          <w:lang w:val="en-US"/>
        </w:rPr>
        <w:t xml:space="preserve"> </w:t>
      </w:r>
      <w:r w:rsidRPr="00964825">
        <w:rPr>
          <w:szCs w:val="24"/>
          <w:lang w:val="en-US"/>
        </w:rPr>
        <w:t xml:space="preserve">If you have any questions regarding Pastoral Report, please do not hesitate to contact </w:t>
      </w:r>
      <w:r>
        <w:rPr>
          <w:szCs w:val="24"/>
          <w:lang w:val="en-US"/>
        </w:rPr>
        <w:t xml:space="preserve">me. </w:t>
      </w:r>
    </w:p>
    <w:p w14:paraId="18554A3D" w14:textId="513BD2B9" w:rsidR="00964825" w:rsidRDefault="0000756F" w:rsidP="00964825">
      <w:pPr>
        <w:rPr>
          <w:szCs w:val="24"/>
          <w:lang w:val="en-US"/>
        </w:rPr>
      </w:pPr>
      <w:r>
        <w:rPr>
          <w:szCs w:val="24"/>
          <w:lang w:val="en-US"/>
        </w:rPr>
        <w:t>May the Lord bless you and keep you.</w:t>
      </w:r>
    </w:p>
    <w:p w14:paraId="7F0FEC1B" w14:textId="5A2BB2A3" w:rsidR="0000756F" w:rsidRPr="00964825" w:rsidRDefault="0000756F" w:rsidP="00964825">
      <w:pPr>
        <w:rPr>
          <w:szCs w:val="24"/>
          <w:lang w:val="en-US"/>
        </w:rPr>
      </w:pPr>
      <w:r>
        <w:rPr>
          <w:szCs w:val="24"/>
          <w:lang w:val="en-US"/>
        </w:rPr>
        <w:t>In Christ,</w:t>
      </w:r>
    </w:p>
    <w:p w14:paraId="1B0DB9A3" w14:textId="77777777" w:rsidR="00964825" w:rsidRPr="0000756F" w:rsidRDefault="00964825" w:rsidP="00964825">
      <w:pPr>
        <w:rPr>
          <w:szCs w:val="24"/>
        </w:rPr>
      </w:pPr>
      <w:r w:rsidRPr="0000756F">
        <w:rPr>
          <w:szCs w:val="24"/>
        </w:rPr>
        <w:t>Br. Lombardo D’Auria, OFM Cap.</w:t>
      </w:r>
    </w:p>
    <w:p w14:paraId="789773E2" w14:textId="77777777" w:rsidR="00964825" w:rsidRPr="00964825" w:rsidRDefault="00964825" w:rsidP="00964825">
      <w:pPr>
        <w:spacing w:after="0"/>
        <w:rPr>
          <w:szCs w:val="24"/>
          <w:lang w:val="en-US"/>
        </w:rPr>
      </w:pPr>
      <w:r w:rsidRPr="00964825">
        <w:rPr>
          <w:szCs w:val="24"/>
          <w:lang w:val="en-US"/>
        </w:rPr>
        <w:t>Regional Spiritual Assistant – FFMR</w:t>
      </w:r>
    </w:p>
    <w:p w14:paraId="6545A4DA" w14:textId="77777777" w:rsidR="00964825" w:rsidRPr="00964825" w:rsidRDefault="00964825" w:rsidP="00964825">
      <w:pPr>
        <w:spacing w:after="0"/>
        <w:rPr>
          <w:szCs w:val="24"/>
          <w:lang w:val="en-US"/>
        </w:rPr>
      </w:pPr>
      <w:r w:rsidRPr="00964825">
        <w:rPr>
          <w:szCs w:val="24"/>
          <w:lang w:val="en-US"/>
        </w:rPr>
        <w:t>St. Padre Pio Friary</w:t>
      </w:r>
    </w:p>
    <w:p w14:paraId="3BD233DC" w14:textId="77777777" w:rsidR="00964825" w:rsidRPr="00964825" w:rsidRDefault="00964825" w:rsidP="00964825">
      <w:pPr>
        <w:spacing w:after="0"/>
        <w:rPr>
          <w:szCs w:val="24"/>
          <w:lang w:val="en-US"/>
        </w:rPr>
      </w:pPr>
      <w:r w:rsidRPr="00964825">
        <w:rPr>
          <w:szCs w:val="24"/>
          <w:lang w:val="en-US"/>
        </w:rPr>
        <w:t>2411 NW 3rd Street</w:t>
      </w:r>
    </w:p>
    <w:p w14:paraId="0A1C51A5" w14:textId="77777777" w:rsidR="00964825" w:rsidRPr="00964825" w:rsidRDefault="00964825" w:rsidP="00964825">
      <w:pPr>
        <w:spacing w:after="0"/>
        <w:rPr>
          <w:szCs w:val="24"/>
          <w:lang w:val="en-US"/>
        </w:rPr>
      </w:pPr>
      <w:r w:rsidRPr="00964825">
        <w:rPr>
          <w:szCs w:val="24"/>
          <w:lang w:val="en-US"/>
        </w:rPr>
        <w:t>Miami, FL 33125</w:t>
      </w:r>
    </w:p>
    <w:p w14:paraId="7B74EECB" w14:textId="77777777" w:rsidR="00964825" w:rsidRPr="00964825" w:rsidRDefault="00964825" w:rsidP="00964825">
      <w:pPr>
        <w:spacing w:after="0"/>
        <w:rPr>
          <w:szCs w:val="24"/>
          <w:lang w:val="en-US"/>
        </w:rPr>
      </w:pPr>
      <w:r w:rsidRPr="00964825">
        <w:rPr>
          <w:szCs w:val="24"/>
          <w:lang w:val="en-US"/>
        </w:rPr>
        <w:t>Email: brolombardocap@yahoo.com</w:t>
      </w:r>
    </w:p>
    <w:p w14:paraId="4FF9E95E" w14:textId="77777777" w:rsidR="00964825" w:rsidRPr="00964825" w:rsidRDefault="00964825" w:rsidP="00964825">
      <w:pPr>
        <w:spacing w:after="0"/>
        <w:rPr>
          <w:szCs w:val="24"/>
          <w:lang w:val="en-US"/>
        </w:rPr>
      </w:pPr>
      <w:r w:rsidRPr="00964825">
        <w:rPr>
          <w:szCs w:val="24"/>
          <w:lang w:val="en-US"/>
        </w:rPr>
        <w:t>Phone: 201-281-7841</w:t>
      </w:r>
    </w:p>
    <w:p w14:paraId="155D4C07" w14:textId="77777777" w:rsidR="00964825" w:rsidRPr="00964825" w:rsidRDefault="00964825" w:rsidP="00964825">
      <w:pPr>
        <w:rPr>
          <w:szCs w:val="24"/>
          <w:lang w:val="en-US"/>
        </w:rPr>
      </w:pPr>
    </w:p>
    <w:sectPr w:rsidR="00964825" w:rsidRPr="0096482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C7EEE7" w14:textId="77777777" w:rsidR="004B71F3" w:rsidRDefault="004B71F3" w:rsidP="0000756F">
      <w:pPr>
        <w:spacing w:after="0" w:line="240" w:lineRule="auto"/>
      </w:pPr>
      <w:r>
        <w:separator/>
      </w:r>
    </w:p>
  </w:endnote>
  <w:endnote w:type="continuationSeparator" w:id="0">
    <w:p w14:paraId="44EC6D2B" w14:textId="77777777" w:rsidR="004B71F3" w:rsidRDefault="004B71F3" w:rsidP="00007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1C71B" w14:textId="77777777" w:rsidR="0000756F" w:rsidRDefault="000075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6506802"/>
      <w:docPartObj>
        <w:docPartGallery w:val="Page Numbers (Bottom of Page)"/>
        <w:docPartUnique/>
      </w:docPartObj>
    </w:sdtPr>
    <w:sdtEndPr>
      <w:rPr>
        <w:noProof/>
      </w:rPr>
    </w:sdtEndPr>
    <w:sdtContent>
      <w:p w14:paraId="518077DB" w14:textId="614C2309" w:rsidR="0000756F" w:rsidRDefault="0000756F">
        <w:pPr>
          <w:pStyle w:val="Footer"/>
          <w:jc w:val="center"/>
        </w:pPr>
        <w:r>
          <w:fldChar w:fldCharType="begin"/>
        </w:r>
        <w:r>
          <w:instrText xml:space="preserve"> PAGE   \* MERGEFORMAT </w:instrText>
        </w:r>
        <w:r>
          <w:fldChar w:fldCharType="separate"/>
        </w:r>
        <w:r w:rsidR="005447BE">
          <w:rPr>
            <w:noProof/>
          </w:rPr>
          <w:t>2</w:t>
        </w:r>
        <w:r>
          <w:rPr>
            <w:noProof/>
          </w:rPr>
          <w:fldChar w:fldCharType="end"/>
        </w:r>
      </w:p>
    </w:sdtContent>
  </w:sdt>
  <w:p w14:paraId="4CAC19C8" w14:textId="77777777" w:rsidR="0000756F" w:rsidRDefault="000075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A4ACA8" w14:textId="77777777" w:rsidR="0000756F" w:rsidRDefault="000075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99973D" w14:textId="77777777" w:rsidR="004B71F3" w:rsidRDefault="004B71F3" w:rsidP="0000756F">
      <w:pPr>
        <w:spacing w:after="0" w:line="240" w:lineRule="auto"/>
      </w:pPr>
      <w:r>
        <w:separator/>
      </w:r>
    </w:p>
  </w:footnote>
  <w:footnote w:type="continuationSeparator" w:id="0">
    <w:p w14:paraId="7A80814F" w14:textId="77777777" w:rsidR="004B71F3" w:rsidRDefault="004B71F3" w:rsidP="000075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822473" w14:textId="77777777" w:rsidR="0000756F" w:rsidRDefault="000075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F8EAD" w14:textId="77777777" w:rsidR="0000756F" w:rsidRDefault="000075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06D266" w14:textId="77777777" w:rsidR="0000756F" w:rsidRDefault="000075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zMzA0NTOwsDA3MTdT0lEKTi0uzszPAykwqgUAkFvuWiwAAAA="/>
  </w:docVars>
  <w:rsids>
    <w:rsidRoot w:val="00964825"/>
    <w:rsid w:val="0000756F"/>
    <w:rsid w:val="003A5D28"/>
    <w:rsid w:val="004B71F3"/>
    <w:rsid w:val="005447BE"/>
    <w:rsid w:val="0093494C"/>
    <w:rsid w:val="00964825"/>
    <w:rsid w:val="00C96FB8"/>
    <w:rsid w:val="00DF3E52"/>
    <w:rsid w:val="00F10141"/>
  </w:rsids>
  <m:mathPr>
    <m:mathFont m:val="Cambria Math"/>
    <m:brkBin m:val="before"/>
    <m:brkBinSub m:val="--"/>
    <m:smallFrac m:val="0"/>
    <m:dispDef/>
    <m:lMargin m:val="0"/>
    <m:rMargin m:val="0"/>
    <m:defJc m:val="centerGroup"/>
    <m:wrapIndent m:val="1440"/>
    <m:intLim m:val="subSup"/>
    <m:naryLim m:val="undOvr"/>
  </m:mathPr>
  <w:themeFontLang w:val="es-N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81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Linotype" w:eastAsiaTheme="minorHAnsi" w:hAnsi="Palatino Linotype" w:cstheme="minorBidi"/>
        <w:sz w:val="24"/>
        <w:szCs w:val="22"/>
        <w:lang w:val="es-N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7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56F"/>
  </w:style>
  <w:style w:type="paragraph" w:styleId="Footer">
    <w:name w:val="footer"/>
    <w:basedOn w:val="Normal"/>
    <w:link w:val="FooterChar"/>
    <w:uiPriority w:val="99"/>
    <w:unhideWhenUsed/>
    <w:rsid w:val="00007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56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Linotype" w:eastAsiaTheme="minorHAnsi" w:hAnsi="Palatino Linotype" w:cstheme="minorBidi"/>
        <w:sz w:val="24"/>
        <w:szCs w:val="22"/>
        <w:lang w:val="es-N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7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56F"/>
  </w:style>
  <w:style w:type="paragraph" w:styleId="Footer">
    <w:name w:val="footer"/>
    <w:basedOn w:val="Normal"/>
    <w:link w:val="FooterChar"/>
    <w:uiPriority w:val="99"/>
    <w:unhideWhenUsed/>
    <w:rsid w:val="00007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mbardo</dc:creator>
  <cp:lastModifiedBy>Jeane</cp:lastModifiedBy>
  <cp:revision>2</cp:revision>
  <dcterms:created xsi:type="dcterms:W3CDTF">2024-03-04T12:46:00Z</dcterms:created>
  <dcterms:modified xsi:type="dcterms:W3CDTF">2024-03-04T12:46:00Z</dcterms:modified>
</cp:coreProperties>
</file>